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0662" w:rsidRPr="009A57B1" w:rsidRDefault="006C07FF" w:rsidP="006C07FF">
      <w:pPr>
        <w:jc w:val="center"/>
        <w:rPr>
          <w:b/>
          <w:sz w:val="28"/>
          <w:szCs w:val="28"/>
        </w:rPr>
      </w:pPr>
      <w:r w:rsidRPr="009A57B1">
        <w:rPr>
          <w:b/>
          <w:sz w:val="28"/>
          <w:szCs w:val="28"/>
        </w:rPr>
        <w:t xml:space="preserve">Title 1 </w:t>
      </w:r>
      <w:r w:rsidR="007B714E">
        <w:rPr>
          <w:b/>
          <w:sz w:val="28"/>
          <w:szCs w:val="28"/>
        </w:rPr>
        <w:t>Information</w:t>
      </w:r>
    </w:p>
    <w:p w:rsidR="006C07FF" w:rsidRPr="009A57B1" w:rsidRDefault="007B714E" w:rsidP="006C07FF">
      <w:pPr>
        <w:jc w:val="center"/>
        <w:rPr>
          <w:b/>
          <w:sz w:val="28"/>
          <w:szCs w:val="28"/>
        </w:rPr>
      </w:pPr>
      <w:r>
        <w:rPr>
          <w:b/>
          <w:sz w:val="28"/>
          <w:szCs w:val="28"/>
        </w:rPr>
        <w:t>August 11, 2021</w:t>
      </w:r>
    </w:p>
    <w:p w:rsidR="006C07FF" w:rsidRDefault="006C07FF" w:rsidP="006C07FF"/>
    <w:p w:rsidR="002A7A1E" w:rsidRDefault="006C07FF" w:rsidP="006C07FF">
      <w:pPr>
        <w:pStyle w:val="ListParagraph"/>
        <w:numPr>
          <w:ilvl w:val="0"/>
          <w:numId w:val="2"/>
        </w:numPr>
      </w:pPr>
      <w:r w:rsidRPr="002A7A1E">
        <w:rPr>
          <w:b/>
        </w:rPr>
        <w:t>Title 1 Funding</w:t>
      </w:r>
    </w:p>
    <w:p w:rsidR="006C07FF" w:rsidRDefault="006C07FF" w:rsidP="002A7A1E">
      <w:pPr>
        <w:pStyle w:val="ListParagraph"/>
        <w:numPr>
          <w:ilvl w:val="1"/>
          <w:numId w:val="2"/>
        </w:numPr>
      </w:pPr>
      <w:r>
        <w:t xml:space="preserve">Ganado Elementary qualifies as a Title 1 school because at least 40 percent of our enrollment is low-income families.  We receive federal funds and use these funds to operate school </w:t>
      </w:r>
      <w:r w:rsidR="006277D2">
        <w:t>wide programs that serve all</w:t>
      </w:r>
      <w:r>
        <w:t xml:space="preserve"> students to </w:t>
      </w:r>
      <w:r w:rsidR="006277D2">
        <w:t>close</w:t>
      </w:r>
      <w:r>
        <w:t xml:space="preserve"> the achievement gap. </w:t>
      </w:r>
      <w:r w:rsidR="006277D2">
        <w:t xml:space="preserve"> Funds are spent are programs and supplies to enhance instruction and student engagement. </w:t>
      </w:r>
    </w:p>
    <w:p w:rsidR="002A7A1E" w:rsidRDefault="006C07FF" w:rsidP="006C07FF">
      <w:pPr>
        <w:pStyle w:val="ListParagraph"/>
        <w:numPr>
          <w:ilvl w:val="0"/>
          <w:numId w:val="2"/>
        </w:numPr>
      </w:pPr>
      <w:r w:rsidRPr="002A7A1E">
        <w:rPr>
          <w:b/>
        </w:rPr>
        <w:t>Parent and Family Engagement Plan</w:t>
      </w:r>
    </w:p>
    <w:p w:rsidR="006C07FF" w:rsidRDefault="002A7A1E" w:rsidP="002A7A1E">
      <w:pPr>
        <w:pStyle w:val="ListParagraph"/>
        <w:numPr>
          <w:ilvl w:val="1"/>
          <w:numId w:val="2"/>
        </w:numPr>
      </w:pPr>
      <w:r>
        <w:t>Because we are a Title 1 school</w:t>
      </w:r>
      <w:r w:rsidR="006277D2">
        <w:t xml:space="preserve"> and because we believe it is important to have a strong family and school connection, </w:t>
      </w:r>
      <w:r>
        <w:t>we have a Parent and Family Engagement Plan.  This plan</w:t>
      </w:r>
      <w:r w:rsidR="006277D2">
        <w:t xml:space="preserve"> outlines </w:t>
      </w:r>
      <w:r>
        <w:t>the participation of parents an</w:t>
      </w:r>
      <w:r w:rsidR="006277D2">
        <w:t>d family members in regular, two</w:t>
      </w:r>
      <w:r>
        <w:t xml:space="preserve">-way, and meaningful communication involving student academic learning and other school activities.  </w:t>
      </w:r>
      <w:r w:rsidR="006277D2">
        <w:t xml:space="preserve">Parents at GES </w:t>
      </w:r>
      <w:r>
        <w:t>are encouraged to be actively involved in their child’s education</w:t>
      </w:r>
      <w:r w:rsidR="006277D2">
        <w:t>, through participation and support of the school and their child(</w:t>
      </w:r>
      <w:proofErr w:type="spellStart"/>
      <w:r w:rsidR="006277D2">
        <w:t>ren</w:t>
      </w:r>
      <w:proofErr w:type="spellEnd"/>
      <w:r w:rsidR="006277D2">
        <w:t xml:space="preserve">). </w:t>
      </w:r>
      <w:r>
        <w:t xml:space="preserve"> </w:t>
      </w:r>
    </w:p>
    <w:p w:rsidR="002A7A1E" w:rsidRDefault="002A7A1E" w:rsidP="006C07FF">
      <w:pPr>
        <w:pStyle w:val="ListParagraph"/>
        <w:numPr>
          <w:ilvl w:val="0"/>
          <w:numId w:val="2"/>
        </w:numPr>
      </w:pPr>
      <w:r w:rsidRPr="002A7A1E">
        <w:rPr>
          <w:b/>
        </w:rPr>
        <w:t>School-Parent-Student Compact</w:t>
      </w:r>
    </w:p>
    <w:p w:rsidR="002A7A1E" w:rsidRDefault="002A7A1E" w:rsidP="002A7A1E">
      <w:pPr>
        <w:pStyle w:val="ListParagraph"/>
        <w:numPr>
          <w:ilvl w:val="1"/>
          <w:numId w:val="2"/>
        </w:numPr>
      </w:pPr>
      <w:r>
        <w:t xml:space="preserve">This is a compact that all parties involved sign stating they will work together to be actively involved in the child’s education.  </w:t>
      </w:r>
      <w:r w:rsidR="006277D2">
        <w:t xml:space="preserve">This </w:t>
      </w:r>
      <w:r w:rsidR="007B714E">
        <w:t>will be</w:t>
      </w:r>
      <w:r w:rsidR="006277D2">
        <w:t xml:space="preserve"> sent home at the beginning of the school year. </w:t>
      </w:r>
    </w:p>
    <w:p w:rsidR="002A7A1E" w:rsidRDefault="002A7A1E" w:rsidP="006C07FF">
      <w:pPr>
        <w:pStyle w:val="ListParagraph"/>
        <w:numPr>
          <w:ilvl w:val="0"/>
          <w:numId w:val="2"/>
        </w:numPr>
      </w:pPr>
      <w:r w:rsidRPr="002A7A1E">
        <w:rPr>
          <w:b/>
        </w:rPr>
        <w:t>Campus Improvement Plan</w:t>
      </w:r>
    </w:p>
    <w:p w:rsidR="002A7A1E" w:rsidRDefault="002A7A1E" w:rsidP="002A7A1E">
      <w:pPr>
        <w:pStyle w:val="ListParagraph"/>
        <w:numPr>
          <w:ilvl w:val="1"/>
          <w:numId w:val="2"/>
        </w:numPr>
      </w:pPr>
      <w:r>
        <w:t xml:space="preserve">Our Campus Improvement Plan </w:t>
      </w:r>
      <w:r w:rsidR="006277D2">
        <w:t>is written by our Campus Educational Improvement Committee, comprised of teacher representatives, parent representatives, community representatives, school counselor, and Elementary administrators.  In August, the committee reviewed the Campus Needs Assessment and wrote goals for the campus and put them in the Campus Improvement Plan. Areas for improvement were identified and are being directly address</w:t>
      </w:r>
      <w:r w:rsidR="008159D2">
        <w:t>ed</w:t>
      </w:r>
      <w:r w:rsidR="006277D2">
        <w:t xml:space="preserve"> via the plan. </w:t>
      </w:r>
      <w:r>
        <w:t xml:space="preserve">  </w:t>
      </w:r>
      <w:r w:rsidR="008159D2">
        <w:t xml:space="preserve">The GES Campus Improvement Plan is posted on the Elementary website. </w:t>
      </w:r>
    </w:p>
    <w:p w:rsidR="002A7A1E" w:rsidRPr="002A7A1E" w:rsidRDefault="002A7A1E" w:rsidP="006C07FF">
      <w:pPr>
        <w:pStyle w:val="ListParagraph"/>
        <w:numPr>
          <w:ilvl w:val="0"/>
          <w:numId w:val="2"/>
        </w:numPr>
      </w:pPr>
      <w:r w:rsidRPr="002A7A1E">
        <w:rPr>
          <w:b/>
        </w:rPr>
        <w:t>Ways Parents Can Be Involved</w:t>
      </w:r>
    </w:p>
    <w:p w:rsidR="008159D2" w:rsidRDefault="008159D2" w:rsidP="002A7A1E">
      <w:pPr>
        <w:pStyle w:val="ListParagraph"/>
        <w:numPr>
          <w:ilvl w:val="1"/>
          <w:numId w:val="2"/>
        </w:numPr>
      </w:pPr>
      <w:r>
        <w:t>Daily</w:t>
      </w:r>
      <w:r w:rsidR="009A57B1">
        <w:t xml:space="preserve"> involvement vi</w:t>
      </w:r>
      <w:r>
        <w:t xml:space="preserve">a School-Home communication folder.  </w:t>
      </w:r>
    </w:p>
    <w:p w:rsidR="008159D2" w:rsidRDefault="008159D2" w:rsidP="007B714E">
      <w:pPr>
        <w:pStyle w:val="ListParagraph"/>
        <w:numPr>
          <w:ilvl w:val="1"/>
          <w:numId w:val="2"/>
        </w:numPr>
      </w:pPr>
      <w:r>
        <w:t>Virtual programs</w:t>
      </w:r>
      <w:r w:rsidR="009A57B1">
        <w:t>, Data Nights, etc.</w:t>
      </w:r>
      <w:bookmarkStart w:id="0" w:name="_GoBack"/>
      <w:bookmarkEnd w:id="0"/>
    </w:p>
    <w:p w:rsidR="002A7A1E" w:rsidRDefault="008159D2" w:rsidP="002A7A1E">
      <w:pPr>
        <w:pStyle w:val="ListParagraph"/>
        <w:numPr>
          <w:ilvl w:val="1"/>
          <w:numId w:val="2"/>
        </w:numPr>
      </w:pPr>
      <w:r>
        <w:t>Being an active PTA member</w:t>
      </w:r>
      <w:r w:rsidR="002A7A1E">
        <w:t xml:space="preserve"> </w:t>
      </w:r>
    </w:p>
    <w:p w:rsidR="009A57B1" w:rsidRDefault="009A57B1" w:rsidP="002A7A1E">
      <w:pPr>
        <w:pStyle w:val="ListParagraph"/>
        <w:numPr>
          <w:ilvl w:val="1"/>
          <w:numId w:val="2"/>
        </w:numPr>
      </w:pPr>
      <w:r>
        <w:t>Watch D.O.G.S. Program</w:t>
      </w:r>
    </w:p>
    <w:p w:rsidR="009A57B1" w:rsidRDefault="009A57B1" w:rsidP="002A7A1E">
      <w:pPr>
        <w:pStyle w:val="ListParagraph"/>
        <w:numPr>
          <w:ilvl w:val="1"/>
          <w:numId w:val="2"/>
        </w:numPr>
      </w:pPr>
      <w:r>
        <w:t>Volunteers in Public Schools (VIPS) Program</w:t>
      </w:r>
    </w:p>
    <w:p w:rsidR="006C07FF" w:rsidRDefault="006C07FF" w:rsidP="006C07FF">
      <w:r>
        <w:t xml:space="preserve"> </w:t>
      </w:r>
    </w:p>
    <w:sectPr w:rsidR="006C07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D3629"/>
    <w:multiLevelType w:val="hybridMultilevel"/>
    <w:tmpl w:val="B3A681C4"/>
    <w:lvl w:ilvl="0" w:tplc="E6CCA0E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7010B5"/>
    <w:multiLevelType w:val="hybridMultilevel"/>
    <w:tmpl w:val="EE82855A"/>
    <w:lvl w:ilvl="0" w:tplc="E54AFB22">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DIxNjc3MLM0NbBU0lEKTi0uzszPAykwrAUA+yhI2iwAAAA="/>
  </w:docVars>
  <w:rsids>
    <w:rsidRoot w:val="006C07FF"/>
    <w:rsid w:val="002A7A1E"/>
    <w:rsid w:val="00520662"/>
    <w:rsid w:val="006277D2"/>
    <w:rsid w:val="006C07FF"/>
    <w:rsid w:val="007B714E"/>
    <w:rsid w:val="008159D2"/>
    <w:rsid w:val="00872D3C"/>
    <w:rsid w:val="009A5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7F013"/>
  <w15:chartTrackingRefBased/>
  <w15:docId w15:val="{39C9F40D-327D-4255-809C-6C59AB294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07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86</Words>
  <Characters>163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Taylor</dc:creator>
  <cp:keywords/>
  <dc:description/>
  <cp:lastModifiedBy>Sabrina Taylor</cp:lastModifiedBy>
  <cp:revision>3</cp:revision>
  <dcterms:created xsi:type="dcterms:W3CDTF">2020-12-08T15:36:00Z</dcterms:created>
  <dcterms:modified xsi:type="dcterms:W3CDTF">2021-08-11T18:12:00Z</dcterms:modified>
</cp:coreProperties>
</file>